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15C6" w:rsidRDefault="00636E43" w14:paraId="00000001" w14:textId="77777777">
      <w:pPr>
        <w:jc w:val="center"/>
        <w:rPr>
          <w:sz w:val="28"/>
          <w:szCs w:val="28"/>
        </w:rPr>
      </w:pPr>
      <w:bookmarkStart w:name="_GoBack" w:id="0"/>
      <w:bookmarkEnd w:id="0"/>
      <w:r>
        <w:rPr>
          <w:sz w:val="28"/>
          <w:szCs w:val="28"/>
        </w:rPr>
        <w:t>Assessment 2: Team Project</w:t>
      </w:r>
    </w:p>
    <w:p w:rsidR="000415C6" w:rsidRDefault="000415C6" w14:paraId="00000002" w14:textId="77777777"/>
    <w:p w:rsidR="000415C6" w:rsidRDefault="000415C6" w14:paraId="00000003" w14:textId="77777777">
      <w:pPr>
        <w:rPr>
          <w:u w:val="single"/>
        </w:rPr>
      </w:pPr>
    </w:p>
    <w:p w:rsidR="000415C6" w:rsidRDefault="00636E43" w14:paraId="00000004" w14:textId="2466808F">
      <w:pPr>
        <w:rPr>
          <w:u w:val="single"/>
        </w:rPr>
      </w:pPr>
      <w:r w:rsidRPr="7B8374E8" w:rsidR="00636E43">
        <w:rPr>
          <w:u w:val="single"/>
        </w:rPr>
        <w:t>Team Profile</w:t>
      </w:r>
      <w:r w:rsidRPr="7B8374E8" w:rsidR="156869F8">
        <w:rPr>
          <w:u w:val="single"/>
        </w:rPr>
        <w:t xml:space="preserve"> </w:t>
      </w:r>
    </w:p>
    <w:p w:rsidR="000415C6" w:rsidRDefault="000415C6" w14:paraId="00000005" w14:textId="77777777"/>
    <w:p w:rsidR="000415C6" w:rsidRDefault="00636E43" w14:paraId="00000006" w14:textId="3D96CA7C">
      <w:pPr>
        <w:ind w:left="720"/>
      </w:pPr>
      <w:r w:rsidR="00636E43">
        <w:rPr/>
        <w:t>Team Name</w:t>
      </w:r>
      <w:r w:rsidR="52C41B37">
        <w:rPr/>
        <w:t>: The Fighting Mongooses</w:t>
      </w:r>
    </w:p>
    <w:p w:rsidR="000415C6" w:rsidRDefault="000415C6" w14:paraId="00000007" w14:textId="77777777">
      <w:pPr>
        <w:ind w:left="720"/>
      </w:pPr>
    </w:p>
    <w:p w:rsidR="000415C6" w:rsidRDefault="00636E43" w14:paraId="00000008" w14:textId="349DBDE6">
      <w:pPr>
        <w:ind w:left="720"/>
      </w:pPr>
      <w:r w:rsidR="00636E43">
        <w:rPr/>
        <w:t>Personal Information</w:t>
      </w:r>
      <w:r w:rsidR="072A76C2">
        <w:rPr/>
        <w:t>: (one paragraph each)</w:t>
      </w:r>
    </w:p>
    <w:p w:rsidR="072A76C2" w:rsidP="00AD8E2B" w:rsidRDefault="072A76C2" w14:paraId="1217ABA0" w14:textId="275D5B3D">
      <w:pPr>
        <w:pStyle w:val="ListParagraph"/>
        <w:numPr>
          <w:ilvl w:val="1"/>
          <w:numId w:val="12"/>
        </w:numPr>
        <w:rPr>
          <w:rFonts w:ascii="Arial" w:hAnsi="Arial" w:eastAsia="Arial" w:cs="Arial"/>
          <w:sz w:val="22"/>
          <w:szCs w:val="22"/>
        </w:rPr>
      </w:pPr>
      <w:r w:rsidR="072A76C2">
        <w:rPr/>
        <w:t>Name</w:t>
      </w:r>
    </w:p>
    <w:p w:rsidR="072A76C2" w:rsidP="00AD8E2B" w:rsidRDefault="072A76C2" w14:paraId="4DA7D832" w14:textId="5B6294A9">
      <w:pPr>
        <w:pStyle w:val="ListParagraph"/>
        <w:numPr>
          <w:ilvl w:val="1"/>
          <w:numId w:val="12"/>
        </w:numPr>
        <w:rPr>
          <w:sz w:val="22"/>
          <w:szCs w:val="22"/>
        </w:rPr>
      </w:pPr>
      <w:r w:rsidR="072A76C2">
        <w:rPr/>
        <w:t>Student number</w:t>
      </w:r>
    </w:p>
    <w:p w:rsidR="072A76C2" w:rsidP="00AD8E2B" w:rsidRDefault="072A76C2" w14:paraId="112D3DCD" w14:textId="0955092D">
      <w:pPr>
        <w:pStyle w:val="ListParagraph"/>
        <w:numPr>
          <w:ilvl w:val="1"/>
          <w:numId w:val="12"/>
        </w:numPr>
        <w:rPr>
          <w:sz w:val="22"/>
          <w:szCs w:val="22"/>
        </w:rPr>
      </w:pPr>
      <w:r w:rsidR="072A76C2">
        <w:rPr/>
        <w:t>Background</w:t>
      </w:r>
    </w:p>
    <w:p w:rsidR="072A76C2" w:rsidP="00AD8E2B" w:rsidRDefault="072A76C2" w14:paraId="5680C84B" w14:textId="2B0E80C3">
      <w:pPr>
        <w:pStyle w:val="ListParagraph"/>
        <w:numPr>
          <w:ilvl w:val="1"/>
          <w:numId w:val="12"/>
        </w:numPr>
        <w:rPr>
          <w:sz w:val="22"/>
          <w:szCs w:val="22"/>
        </w:rPr>
      </w:pPr>
      <w:r w:rsidR="072A76C2">
        <w:rPr/>
        <w:t>Hobbies</w:t>
      </w:r>
    </w:p>
    <w:p w:rsidR="072A76C2" w:rsidP="00AD8E2B" w:rsidRDefault="072A76C2" w14:paraId="2F1261E4" w14:textId="0FDA98E0">
      <w:pPr>
        <w:pStyle w:val="ListParagraph"/>
        <w:numPr>
          <w:ilvl w:val="1"/>
          <w:numId w:val="12"/>
        </w:numPr>
        <w:rPr>
          <w:sz w:val="22"/>
          <w:szCs w:val="22"/>
        </w:rPr>
      </w:pPr>
      <w:r w:rsidR="072A76C2">
        <w:rPr/>
        <w:t>IT Interest</w:t>
      </w:r>
    </w:p>
    <w:p w:rsidR="072A76C2" w:rsidP="00AD8E2B" w:rsidRDefault="072A76C2" w14:paraId="2B8F12EB" w14:textId="261FE94E">
      <w:pPr>
        <w:pStyle w:val="ListParagraph"/>
        <w:numPr>
          <w:ilvl w:val="1"/>
          <w:numId w:val="12"/>
        </w:numPr>
        <w:rPr>
          <w:sz w:val="22"/>
          <w:szCs w:val="22"/>
        </w:rPr>
      </w:pPr>
      <w:r w:rsidR="072A76C2">
        <w:rPr/>
        <w:t>IT experience</w:t>
      </w:r>
    </w:p>
    <w:p w:rsidR="000415C6" w:rsidRDefault="000415C6" w14:paraId="00000009" w14:textId="77777777">
      <w:pPr>
        <w:ind w:left="720"/>
      </w:pPr>
    </w:p>
    <w:p w:rsidR="000415C6" w:rsidRDefault="00636E43" w14:paraId="0000000A" w14:textId="0B2D6771">
      <w:pPr>
        <w:ind w:left="720"/>
      </w:pPr>
      <w:r w:rsidR="00636E43">
        <w:rPr/>
        <w:t>Team Profile</w:t>
      </w:r>
      <w:r w:rsidR="366E0E1D">
        <w:rPr/>
        <w:t>: (each)</w:t>
      </w:r>
    </w:p>
    <w:p w:rsidR="366E0E1D" w:rsidP="00AD8E2B" w:rsidRDefault="366E0E1D" w14:paraId="296D0FEE" w14:textId="377D26D6">
      <w:pPr>
        <w:pStyle w:val="ListParagraph"/>
        <w:numPr>
          <w:ilvl w:val="1"/>
          <w:numId w:val="13"/>
        </w:numPr>
        <w:rPr>
          <w:rFonts w:ascii="Arial" w:hAnsi="Arial" w:eastAsia="Arial" w:cs="Arial"/>
          <w:sz w:val="22"/>
          <w:szCs w:val="22"/>
        </w:rPr>
      </w:pPr>
      <w:r w:rsidR="366E0E1D">
        <w:rPr/>
        <w:t>3 test outcomes</w:t>
      </w:r>
    </w:p>
    <w:p w:rsidR="366E0E1D" w:rsidP="00AD8E2B" w:rsidRDefault="366E0E1D" w14:paraId="2670C76E" w14:textId="77213501">
      <w:pPr>
        <w:pStyle w:val="ListParagraph"/>
        <w:numPr>
          <w:ilvl w:val="1"/>
          <w:numId w:val="13"/>
        </w:numPr>
        <w:rPr>
          <w:rFonts w:ascii="Arial" w:hAnsi="Arial" w:eastAsia="Arial" w:cs="Arial"/>
          <w:sz w:val="22"/>
          <w:szCs w:val="22"/>
        </w:rPr>
      </w:pPr>
      <w:r w:rsidR="366E0E1D">
        <w:rPr/>
        <w:t>Your understanding of how this information may be helpful to the group</w:t>
      </w:r>
    </w:p>
    <w:p w:rsidR="000415C6" w:rsidRDefault="000415C6" w14:paraId="0000000B" w14:textId="77777777"/>
    <w:p w:rsidR="000415C6" w:rsidRDefault="000415C6" w14:paraId="0000000C" w14:textId="77777777"/>
    <w:p w:rsidR="000415C6" w:rsidRDefault="00636E43" w14:paraId="0000000D" w14:textId="77777777">
      <w:pPr>
        <w:rPr>
          <w:u w:val="single"/>
        </w:rPr>
      </w:pPr>
      <w:r>
        <w:rPr>
          <w:u w:val="single"/>
        </w:rPr>
        <w:t>Ideal Jobs</w:t>
      </w:r>
    </w:p>
    <w:p w:rsidR="000415C6" w:rsidRDefault="000415C6" w14:paraId="0000000E" w14:textId="77777777"/>
    <w:p w:rsidR="000415C6" w:rsidRDefault="000415C6" w14:paraId="0000000F" w14:textId="77777777"/>
    <w:p w:rsidR="000415C6" w:rsidRDefault="00636E43" w14:paraId="00000010" w14:textId="77777777">
      <w:pPr>
        <w:rPr>
          <w:u w:val="single"/>
        </w:rPr>
      </w:pPr>
      <w:r>
        <w:rPr>
          <w:u w:val="single"/>
        </w:rPr>
        <w:t>Tools</w:t>
      </w:r>
    </w:p>
    <w:p w:rsidR="000415C6" w:rsidRDefault="000415C6" w14:paraId="00000011" w14:textId="77777777"/>
    <w:p w:rsidR="000415C6" w:rsidRDefault="000415C6" w14:paraId="00000012" w14:textId="77777777"/>
    <w:p w:rsidR="000415C6" w:rsidRDefault="00636E43" w14:paraId="00000013" w14:textId="77777777">
      <w:pPr>
        <w:rPr>
          <w:u w:val="single"/>
        </w:rPr>
      </w:pPr>
      <w:r>
        <w:rPr>
          <w:u w:val="single"/>
        </w:rPr>
        <w:t>Industry Data</w:t>
      </w:r>
    </w:p>
    <w:p w:rsidR="000415C6" w:rsidRDefault="000415C6" w14:paraId="00000014" w14:textId="77777777"/>
    <w:p w:rsidR="000415C6" w:rsidRDefault="000415C6" w14:paraId="00000015" w14:textId="77777777"/>
    <w:p w:rsidR="000415C6" w:rsidRDefault="00636E43" w14:paraId="00000016" w14:textId="77777777">
      <w:pPr>
        <w:rPr>
          <w:u w:val="single"/>
        </w:rPr>
      </w:pPr>
      <w:r>
        <w:rPr>
          <w:u w:val="single"/>
        </w:rPr>
        <w:t>IT Work</w:t>
      </w:r>
    </w:p>
    <w:p w:rsidR="000415C6" w:rsidRDefault="000415C6" w14:paraId="00000017" w14:textId="77777777"/>
    <w:p w:rsidR="000415C6" w:rsidRDefault="00636E43" w14:paraId="00000018" w14:textId="77777777">
      <w:pPr>
        <w:ind w:left="720"/>
      </w:pPr>
      <w:r>
        <w:t>Interview an IT Professional</w:t>
      </w:r>
    </w:p>
    <w:p w:rsidR="000415C6" w:rsidRDefault="000415C6" w14:paraId="00000019" w14:textId="77777777">
      <w:pPr>
        <w:ind w:left="720"/>
      </w:pPr>
    </w:p>
    <w:p w:rsidR="7B8C001C" w:rsidP="638B1AEA" w:rsidRDefault="7B8C001C" w14:paraId="6B34F501" w14:textId="5229CA0F">
      <w:pPr>
        <w:pStyle w:val="Normal"/>
        <w:ind w:left="360"/>
      </w:pPr>
      <w:r w:rsidR="7B8C001C">
        <w:rPr/>
        <w:t>Standard Questions</w:t>
      </w:r>
    </w:p>
    <w:p w:rsidR="638B1AEA" w:rsidP="638B1AEA" w:rsidRDefault="638B1AEA" w14:paraId="417CA2BC" w14:textId="62DC3888">
      <w:pPr>
        <w:pStyle w:val="Normal"/>
        <w:ind w:left="360"/>
      </w:pPr>
    </w:p>
    <w:p w:rsidR="7B8C001C" w:rsidP="638B1AEA" w:rsidRDefault="7B8C001C" w14:paraId="6B1801D9" w14:textId="69393BB3">
      <w:pPr>
        <w:pStyle w:val="ListParagraph"/>
        <w:numPr>
          <w:ilvl w:val="0"/>
          <w:numId w:val="2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1. Please tell us about your IT work. What exactly do you do?</w:t>
      </w:r>
    </w:p>
    <w:p w:rsidR="7B8C001C" w:rsidP="638B1AEA" w:rsidRDefault="7B8C001C" w14:paraId="4FCFF9F5" w14:textId="430FD424">
      <w:pPr>
        <w:pStyle w:val="ListParagraph"/>
        <w:numPr>
          <w:ilvl w:val="0"/>
          <w:numId w:val="3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2. Please tell us about the industry you work in.</w:t>
      </w:r>
    </w:p>
    <w:p w:rsidR="7B8C001C" w:rsidP="638B1AEA" w:rsidRDefault="7B8C001C" w14:paraId="6B5516A0" w14:textId="0C26B5CF">
      <w:pPr>
        <w:pStyle w:val="ListParagraph"/>
        <w:numPr>
          <w:ilvl w:val="0"/>
          <w:numId w:val="4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3. What other kinds of work do you have to do?</w:t>
      </w:r>
    </w:p>
    <w:p w:rsidR="7B8C001C" w:rsidP="638B1AEA" w:rsidRDefault="7B8C001C" w14:paraId="53BFBBEE" w14:textId="3396F984">
      <w:pPr>
        <w:pStyle w:val="ListParagraph"/>
        <w:numPr>
          <w:ilvl w:val="0"/>
          <w:numId w:val="5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4. Who are all the different people you interact with in your work? Please tell us about them.</w:t>
      </w:r>
    </w:p>
    <w:p w:rsidR="7B8C001C" w:rsidP="638B1AEA" w:rsidRDefault="7B8C001C" w14:paraId="706757DF" w14:textId="2F1E5F5E">
      <w:pPr>
        <w:pStyle w:val="ListParagraph"/>
        <w:numPr>
          <w:ilvl w:val="0"/>
          <w:numId w:val="6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5. Please tell us about your interactions with other IT professionals.</w:t>
      </w:r>
    </w:p>
    <w:p w:rsidR="7B8C001C" w:rsidP="638B1AEA" w:rsidRDefault="7B8C001C" w14:paraId="0CD922BD" w14:textId="374A98C2">
      <w:pPr>
        <w:pStyle w:val="ListParagraph"/>
        <w:numPr>
          <w:ilvl w:val="0"/>
          <w:numId w:val="7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6. What about your interactions with clients or investors?</w:t>
      </w:r>
    </w:p>
    <w:p w:rsidR="7B8C001C" w:rsidP="638B1AEA" w:rsidRDefault="7B8C001C" w14:paraId="5C556185" w14:textId="64D3F47B">
      <w:pPr>
        <w:pStyle w:val="ListParagraph"/>
        <w:numPr>
          <w:ilvl w:val="0"/>
          <w:numId w:val="8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7. What aspects of your work do you spend most time on? Please tell us about these.</w:t>
      </w:r>
    </w:p>
    <w:p w:rsidR="7B8C001C" w:rsidP="638B1AEA" w:rsidRDefault="7B8C001C" w14:paraId="668259B9" w14:textId="59432616">
      <w:pPr>
        <w:pStyle w:val="ListParagraph"/>
        <w:numPr>
          <w:ilvl w:val="0"/>
          <w:numId w:val="9"/>
        </w:numPr>
        <w:rPr>
          <w:rFonts w:ascii="Arial" w:hAnsi="Arial" w:eastAsia="Arial" w:cs="Arial"/>
          <w:sz w:val="22"/>
          <w:szCs w:val="22"/>
        </w:rPr>
      </w:pPr>
      <w:r w:rsidRPr="638B1AEA" w:rsidR="7B8C001C">
        <w:rPr>
          <w:rFonts w:ascii="Arial" w:hAnsi="Arial" w:eastAsia="Arial" w:cs="Arial"/>
          <w:noProof w:val="0"/>
          <w:sz w:val="22"/>
          <w:szCs w:val="22"/>
          <w:lang w:val="en-AU"/>
        </w:rPr>
        <w:t>8. Which aspects of your work do you find most challenging?</w:t>
      </w:r>
    </w:p>
    <w:p w:rsidR="7B8C001C" w:rsidP="638B1AEA" w:rsidRDefault="7B8C001C" w14:paraId="45211BBC" w14:textId="5847841D">
      <w:pPr>
        <w:pStyle w:val="ListParagraph"/>
        <w:numPr>
          <w:ilvl w:val="0"/>
          <w:numId w:val="10"/>
        </w:numPr>
        <w:rPr>
          <w:rFonts w:ascii="Arial" w:hAnsi="Arial" w:eastAsia="Arial" w:cs="Arial"/>
          <w:sz w:val="22"/>
          <w:szCs w:val="22"/>
        </w:rPr>
      </w:pPr>
      <w:r w:rsidRPr="00AD8E2B" w:rsidR="78A19A55">
        <w:rPr>
          <w:rFonts w:ascii="Arial" w:hAnsi="Arial" w:eastAsia="Arial" w:cs="Arial"/>
          <w:noProof w:val="0"/>
          <w:sz w:val="22"/>
          <w:szCs w:val="22"/>
          <w:lang w:val="en-AU"/>
        </w:rPr>
        <w:t>9. Finally, can you share an example of the work you do that best captures the essence of the IT industry?</w:t>
      </w:r>
    </w:p>
    <w:p w:rsidR="1DF75537" w:rsidP="00AD8E2B" w:rsidRDefault="1DF75537" w14:paraId="4F0DFA1E" w14:textId="26B72300">
      <w:pPr>
        <w:pStyle w:val="ListParagraph"/>
        <w:numPr>
          <w:ilvl w:val="0"/>
          <w:numId w:val="10"/>
        </w:numPr>
        <w:bidi w:val="0"/>
        <w:spacing w:before="0" w:beforeAutospacing="off" w:after="0" w:afterAutospacing="off" w:line="276" w:lineRule="auto"/>
        <w:ind w:left="720" w:right="0" w:hanging="360"/>
        <w:jc w:val="left"/>
        <w:rPr>
          <w:rFonts w:ascii="Arial" w:hAnsi="Arial" w:eastAsia="Arial" w:cs="Arial"/>
          <w:noProof w:val="0"/>
          <w:sz w:val="22"/>
          <w:szCs w:val="22"/>
          <w:highlight w:val="yellow"/>
          <w:lang w:val="en-AU"/>
        </w:rPr>
      </w:pPr>
      <w:r w:rsidRPr="00AD8E2B" w:rsidR="1DF75537">
        <w:rPr>
          <w:rFonts w:ascii="Arial" w:hAnsi="Arial" w:eastAsia="Arial" w:cs="Arial"/>
          <w:noProof w:val="0"/>
          <w:sz w:val="22"/>
          <w:szCs w:val="22"/>
          <w:highlight w:val="yellow"/>
          <w:lang w:val="en-AU"/>
        </w:rPr>
        <w:t xml:space="preserve">Our extra questions in ‘Questions’ doc in ‘IT Work’ channel </w:t>
      </w:r>
    </w:p>
    <w:p w:rsidR="000415C6" w:rsidRDefault="000415C6" w14:paraId="0000001F" w14:textId="77777777"/>
    <w:p w:rsidR="000415C6" w:rsidRDefault="000415C6" w14:paraId="00000020" w14:textId="77777777"/>
    <w:p w:rsidR="000415C6" w:rsidP="7B8374E8" w:rsidRDefault="000415C6" w14:paraId="443183F6" w14:textId="38C2D6A8">
      <w:pPr>
        <w:rPr>
          <w:u w:val="single"/>
        </w:rPr>
      </w:pPr>
      <w:r w:rsidRPr="7B8374E8" w:rsidR="00636E43">
        <w:rPr>
          <w:u w:val="single"/>
        </w:rPr>
        <w:t>IT Technologies</w:t>
      </w:r>
      <w:r w:rsidRPr="7B8374E8" w:rsidR="34E1CD48">
        <w:rPr>
          <w:u w:val="single"/>
        </w:rPr>
        <w:t xml:space="preserve">/ </w:t>
      </w:r>
      <w:r w:rsidRPr="7B8374E8" w:rsidR="34E1CD48">
        <w:rPr>
          <w:noProof w:val="0"/>
          <w:highlight w:val="yellow"/>
          <w:lang w:val="en-AU"/>
        </w:rPr>
        <w:t xml:space="preserve">report on </w:t>
      </w:r>
      <w:r w:rsidRPr="7B8374E8" w:rsidR="34E1CD48">
        <w:rPr>
          <w:noProof w:val="0"/>
          <w:highlight w:val="yellow"/>
          <w:lang w:val="en-AU"/>
        </w:rPr>
        <w:t>4 of the</w:t>
      </w:r>
      <w:r w:rsidRPr="7B8374E8" w:rsidR="34E1CD48">
        <w:rPr>
          <w:noProof w:val="0"/>
          <w:highlight w:val="yellow"/>
          <w:lang w:val="en-AU"/>
        </w:rPr>
        <w:t xml:space="preserve"> areas below</w:t>
      </w:r>
      <w:r w:rsidRPr="7B8374E8" w:rsidR="34E1CD48">
        <w:rPr>
          <w:noProof w:val="0"/>
          <w:lang w:val="en-AU"/>
        </w:rPr>
        <w:t xml:space="preserve">. </w:t>
      </w:r>
    </w:p>
    <w:p w:rsidR="000415C6" w:rsidP="7B8374E8" w:rsidRDefault="000415C6" w14:paraId="6A417634" w14:textId="418AF118">
      <w:pPr>
        <w:pStyle w:val="Normal"/>
        <w:rPr>
          <w:noProof w:val="0"/>
          <w:lang w:val="en-AU"/>
        </w:rPr>
      </w:pPr>
    </w:p>
    <w:p w:rsidR="000415C6" w:rsidP="7B8374E8" w:rsidRDefault="000415C6" w14:paraId="7E6FA9A8" w14:textId="15CA914C">
      <w:pPr>
        <w:pStyle w:val="Normal"/>
        <w:ind w:left="360"/>
        <w:rPr>
          <w:u w:val="single"/>
        </w:rPr>
      </w:pPr>
      <w:r w:rsidRPr="014689FA" w:rsidR="34E1CD48">
        <w:rPr>
          <w:noProof w:val="0"/>
          <w:lang w:val="en-AU"/>
        </w:rPr>
        <w:t>• Clouds, services, servers</w:t>
      </w:r>
      <w:r w:rsidRPr="014689FA" w:rsidR="5A8AA25E">
        <w:rPr>
          <w:noProof w:val="0"/>
          <w:lang w:val="en-AU"/>
        </w:rPr>
        <w:t xml:space="preserve">- jorge </w:t>
      </w:r>
    </w:p>
    <w:p w:rsidR="000415C6" w:rsidP="7B8374E8" w:rsidRDefault="000415C6" w14:paraId="24319DBE" w14:textId="4F494950">
      <w:pPr>
        <w:pStyle w:val="Normal"/>
        <w:ind w:left="360"/>
        <w:rPr>
          <w:u w:val="single"/>
        </w:rPr>
      </w:pPr>
      <w:r w:rsidRPr="7A9D88BC" w:rsidR="34E1CD48">
        <w:rPr>
          <w:noProof w:val="0"/>
          <w:lang w:val="en-AU"/>
        </w:rPr>
        <w:t xml:space="preserve"> • Cybersecurity</w:t>
      </w:r>
      <w:r w:rsidRPr="7A9D88BC" w:rsidR="6FB6B7D6">
        <w:rPr>
          <w:noProof w:val="0"/>
          <w:lang w:val="en-AU"/>
        </w:rPr>
        <w:t xml:space="preserve"> – Channon Harper claims if no-one objects</w:t>
      </w:r>
    </w:p>
    <w:p w:rsidR="000415C6" w:rsidP="7B8374E8" w:rsidRDefault="000415C6" w14:paraId="591473F8" w14:textId="795DA8CB">
      <w:pPr>
        <w:pStyle w:val="Normal"/>
        <w:ind w:left="360"/>
        <w:rPr>
          <w:u w:val="single"/>
        </w:rPr>
      </w:pPr>
      <w:r w:rsidRPr="7B8374E8" w:rsidR="34E1CD48">
        <w:rPr>
          <w:noProof w:val="0"/>
          <w:lang w:val="en-AU"/>
        </w:rPr>
        <w:t xml:space="preserve">• Blockchain and cryptocurrencies </w:t>
      </w:r>
    </w:p>
    <w:p w:rsidR="000415C6" w:rsidP="7A9D88BC" w:rsidRDefault="000415C6" w14:paraId="073FE6E1" w14:textId="1B548D9A">
      <w:pPr>
        <w:pStyle w:val="Normal"/>
        <w:ind w:left="360"/>
        <w:rPr>
          <w:u w:val="single"/>
        </w:rPr>
      </w:pPr>
      <w:r w:rsidRPr="7A9D88BC" w:rsidR="34E1CD48">
        <w:rPr>
          <w:noProof w:val="0"/>
          <w:lang w:val="en-AU"/>
        </w:rPr>
        <w:t>• Machine Learning</w:t>
      </w:r>
    </w:p>
    <w:p w:rsidR="000415C6" w:rsidP="7B8374E8" w:rsidRDefault="000415C6" w14:paraId="70C8B385" w14:textId="31A3FEC6">
      <w:pPr>
        <w:pStyle w:val="Normal"/>
        <w:ind w:left="360"/>
        <w:rPr>
          <w:u w:val="single"/>
        </w:rPr>
      </w:pPr>
      <w:r w:rsidRPr="7A9D88BC" w:rsidR="34E1CD48">
        <w:rPr>
          <w:noProof w:val="0"/>
          <w:lang w:val="en-AU"/>
        </w:rPr>
        <w:t xml:space="preserve"> • Autonomous vehicles</w:t>
      </w:r>
    </w:p>
    <w:p w:rsidR="000415C6" w:rsidP="7B8374E8" w:rsidRDefault="000415C6" w14:paraId="2A279625" w14:textId="7AF178F9">
      <w:pPr>
        <w:pStyle w:val="Normal"/>
        <w:ind w:left="360"/>
        <w:rPr>
          <w:u w:val="single"/>
        </w:rPr>
      </w:pPr>
      <w:r w:rsidRPr="7B8374E8" w:rsidR="34E1CD48">
        <w:rPr>
          <w:noProof w:val="0"/>
          <w:lang w:val="en-AU"/>
        </w:rPr>
        <w:t xml:space="preserve"> • Natural Language processing and chatterbots</w:t>
      </w:r>
    </w:p>
    <w:p w:rsidR="000415C6" w:rsidP="7B8374E8" w:rsidRDefault="000415C6" w14:paraId="6C9FAAFE" w14:textId="7960A91B">
      <w:pPr>
        <w:pStyle w:val="Normal"/>
        <w:ind w:left="360"/>
        <w:rPr>
          <w:u w:val="single"/>
        </w:rPr>
      </w:pPr>
      <w:r w:rsidRPr="7B8374E8" w:rsidR="34E1CD48">
        <w:rPr>
          <w:noProof w:val="0"/>
          <w:lang w:val="en-AU"/>
        </w:rPr>
        <w:t xml:space="preserve"> • Robots </w:t>
      </w:r>
    </w:p>
    <w:p w:rsidR="000415C6" w:rsidP="7B8374E8" w:rsidRDefault="000415C6" w14:paraId="00000022" w14:textId="558BDEBE">
      <w:pPr>
        <w:pStyle w:val="Normal"/>
        <w:ind w:left="360"/>
        <w:rPr>
          <w:u w:val="single"/>
        </w:rPr>
      </w:pPr>
      <w:r w:rsidRPr="7B8374E8" w:rsidR="34E1CD48">
        <w:rPr>
          <w:noProof w:val="0"/>
          <w:lang w:val="en-AU"/>
        </w:rPr>
        <w:t xml:space="preserve"> • Raspberry Pis, Arduinos, Makey Makeys and other small computing devices</w:t>
      </w:r>
    </w:p>
    <w:p w:rsidR="000415C6" w:rsidRDefault="000415C6" w14:paraId="00000023" w14:textId="77777777"/>
    <w:p w:rsidR="000415C6" w:rsidRDefault="00636E43" w14:paraId="00000024" w14:textId="4886E73D">
      <w:pPr>
        <w:rPr>
          <w:u w:val="single"/>
        </w:rPr>
      </w:pPr>
      <w:r w:rsidRPr="4D723EAD" w:rsidR="00636E43">
        <w:rPr>
          <w:u w:val="single"/>
        </w:rPr>
        <w:t>Project Ideas</w:t>
      </w:r>
      <w:r w:rsidR="79D528E8">
        <w:rPr>
          <w:u w:val="none"/>
        </w:rPr>
        <w:t xml:space="preserve">  (1500+ words)</w:t>
      </w:r>
    </w:p>
    <w:p w:rsidR="000415C6" w:rsidRDefault="000415C6" w14:paraId="00000025" w14:textId="77777777">
      <w:pPr>
        <w:rPr>
          <w:u w:val="single"/>
        </w:rPr>
      </w:pPr>
    </w:p>
    <w:p w:rsidR="79D528E8" w:rsidP="4D723EAD" w:rsidRDefault="79D528E8" w14:paraId="19676E81" w14:textId="472F0B36">
      <w:pPr>
        <w:pStyle w:val="ListParagraph"/>
        <w:numPr>
          <w:ilvl w:val="0"/>
          <w:numId w:val="14"/>
        </w:numPr>
        <w:rPr>
          <w:rFonts w:ascii="Arial" w:hAnsi="Arial" w:eastAsia="Arial" w:cs="Arial"/>
          <w:sz w:val="22"/>
          <w:szCs w:val="22"/>
          <w:u w:val="single"/>
        </w:rPr>
      </w:pPr>
      <w:r w:rsidR="79D528E8">
        <w:rPr>
          <w:u w:val="none"/>
        </w:rPr>
        <w:t>Overview</w:t>
      </w:r>
    </w:p>
    <w:p w:rsidR="79D528E8" w:rsidP="4D723EAD" w:rsidRDefault="79D528E8" w14:paraId="1A1D8ED3" w14:textId="07772E48">
      <w:pPr>
        <w:pStyle w:val="ListParagraph"/>
        <w:numPr>
          <w:ilvl w:val="0"/>
          <w:numId w:val="14"/>
        </w:numPr>
        <w:rPr>
          <w:sz w:val="22"/>
          <w:szCs w:val="22"/>
          <w:u w:val="none"/>
        </w:rPr>
      </w:pPr>
      <w:r w:rsidR="79D528E8">
        <w:rPr>
          <w:u w:val="none"/>
        </w:rPr>
        <w:t>Motivation</w:t>
      </w:r>
    </w:p>
    <w:p w:rsidR="79D528E8" w:rsidP="4D723EAD" w:rsidRDefault="79D528E8" w14:paraId="017A7DAE" w14:textId="6558EA01">
      <w:pPr>
        <w:pStyle w:val="ListParagraph"/>
        <w:numPr>
          <w:ilvl w:val="0"/>
          <w:numId w:val="14"/>
        </w:numPr>
        <w:rPr>
          <w:sz w:val="22"/>
          <w:szCs w:val="22"/>
          <w:u w:val="none"/>
        </w:rPr>
      </w:pPr>
      <w:r w:rsidR="79D528E8">
        <w:rPr>
          <w:u w:val="none"/>
        </w:rPr>
        <w:t>Description</w:t>
      </w:r>
    </w:p>
    <w:p w:rsidR="79D528E8" w:rsidP="4D723EAD" w:rsidRDefault="79D528E8" w14:paraId="1C1E98D1" w14:textId="2756F379">
      <w:pPr>
        <w:pStyle w:val="ListParagraph"/>
        <w:numPr>
          <w:ilvl w:val="0"/>
          <w:numId w:val="14"/>
        </w:numPr>
        <w:rPr>
          <w:sz w:val="22"/>
          <w:szCs w:val="22"/>
          <w:u w:val="none"/>
        </w:rPr>
      </w:pPr>
      <w:r w:rsidR="79D528E8">
        <w:rPr>
          <w:u w:val="none"/>
        </w:rPr>
        <w:t>Tools + Tech</w:t>
      </w:r>
    </w:p>
    <w:p w:rsidR="79D528E8" w:rsidP="4D723EAD" w:rsidRDefault="79D528E8" w14:paraId="79E19923" w14:textId="3BDA4EA7">
      <w:pPr>
        <w:pStyle w:val="ListParagraph"/>
        <w:numPr>
          <w:ilvl w:val="0"/>
          <w:numId w:val="14"/>
        </w:numPr>
        <w:rPr>
          <w:sz w:val="22"/>
          <w:szCs w:val="22"/>
          <w:u w:val="none"/>
        </w:rPr>
      </w:pPr>
      <w:r w:rsidR="79D528E8">
        <w:rPr>
          <w:u w:val="none"/>
        </w:rPr>
        <w:t>Skills</w:t>
      </w:r>
    </w:p>
    <w:p w:rsidR="79D528E8" w:rsidP="4D723EAD" w:rsidRDefault="79D528E8" w14:paraId="224D07B2" w14:textId="2E8A17FE">
      <w:pPr>
        <w:pStyle w:val="ListParagraph"/>
        <w:numPr>
          <w:ilvl w:val="0"/>
          <w:numId w:val="14"/>
        </w:numPr>
        <w:rPr>
          <w:sz w:val="22"/>
          <w:szCs w:val="22"/>
          <w:u w:val="none"/>
        </w:rPr>
      </w:pPr>
      <w:r w:rsidR="79D528E8">
        <w:rPr>
          <w:u w:val="none"/>
        </w:rPr>
        <w:t>Outcome</w:t>
      </w:r>
    </w:p>
    <w:p w:rsidR="4D723EAD" w:rsidP="4D723EAD" w:rsidRDefault="4D723EAD" w14:paraId="504657E9" w14:textId="7224EF2D">
      <w:pPr>
        <w:pStyle w:val="Normal"/>
        <w:rPr>
          <w:u w:val="none"/>
        </w:rPr>
      </w:pPr>
    </w:p>
    <w:p w:rsidR="000415C6" w:rsidRDefault="000415C6" w14:paraId="00000026" w14:textId="77777777">
      <w:pPr>
        <w:rPr>
          <w:u w:val="single"/>
        </w:rPr>
      </w:pPr>
    </w:p>
    <w:p w:rsidR="000415C6" w:rsidRDefault="00636E43" w14:paraId="00000027" w14:textId="73CC32E0">
      <w:r w:rsidRPr="4CA18C77" w:rsidR="00636E43">
        <w:rPr>
          <w:u w:val="single"/>
        </w:rPr>
        <w:t xml:space="preserve">Feedback - </w:t>
      </w:r>
      <w:proofErr w:type="spellStart"/>
      <w:r w:rsidRPr="4CA18C77" w:rsidR="00636E43">
        <w:rPr>
          <w:u w:val="single"/>
        </w:rPr>
        <w:t>SparkPLUS</w:t>
      </w:r>
      <w:proofErr w:type="spellEnd"/>
      <w:r w:rsidR="00636E43">
        <w:rPr/>
        <w:t xml:space="preserve">   </w:t>
      </w:r>
      <w:r w:rsidR="00636E43">
        <w:rPr/>
        <w:t xml:space="preserve">   (</w:t>
      </w:r>
      <w:r w:rsidR="428E24A3">
        <w:rPr/>
        <w:t>Tim said not to worry about this for now and they’ll give us a heads up when we need to do it</w:t>
      </w:r>
      <w:r w:rsidR="00636E43">
        <w:rPr/>
        <w:t>)</w:t>
      </w:r>
    </w:p>
    <w:p w:rsidR="000415C6" w:rsidRDefault="000415C6" w14:paraId="00000028" w14:textId="77777777"/>
    <w:p w:rsidR="000415C6" w:rsidRDefault="000415C6" w14:paraId="00000029" w14:textId="77777777"/>
    <w:p w:rsidR="000415C6" w:rsidRDefault="00636E43" w14:paraId="0000002A" w14:textId="77777777">
      <w:pPr>
        <w:rPr>
          <w:u w:val="single"/>
        </w:rPr>
      </w:pPr>
      <w:r>
        <w:rPr>
          <w:u w:val="single"/>
        </w:rPr>
        <w:t>Group Reflectio</w:t>
      </w:r>
      <w:r>
        <w:rPr>
          <w:u w:val="single"/>
        </w:rPr>
        <w:t>n</w:t>
      </w:r>
    </w:p>
    <w:p w:rsidR="000415C6" w:rsidRDefault="000415C6" w14:paraId="0000002B" w14:textId="77777777"/>
    <w:p w:rsidR="000415C6" w:rsidRDefault="000415C6" w14:paraId="0000002C" w14:textId="77777777"/>
    <w:p w:rsidR="000415C6" w:rsidRDefault="00636E43" w14:paraId="0000002D" w14:textId="77777777">
      <w:pPr>
        <w:rPr>
          <w:u w:val="single"/>
        </w:rPr>
      </w:pPr>
      <w:r>
        <w:rPr>
          <w:u w:val="single"/>
        </w:rPr>
        <w:t>References</w:t>
      </w:r>
    </w:p>
    <w:sectPr w:rsidR="000415C6">
      <w:pgSz w:w="11909" w:h="16834" w:orient="portrait"/>
      <w:pgMar w:top="708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3FE86BB9"/>
    <w:multiLevelType w:val="multilevel"/>
    <w:tmpl w:val="E1CE23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trackRevisions w:val="false"/>
  <w:zoom w:percent="100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W2MDezsLQwMbI0NjdT0lEKTi0uzszPAykwrAUA5SCcoiwAAAA="/>
  </w:docVars>
  <w:rsids>
    <w:rsidRoot w:val="000415C6"/>
    <w:rsid w:val="000415C6"/>
    <w:rsid w:val="00636E43"/>
    <w:rsid w:val="00AD8E2B"/>
    <w:rsid w:val="014689FA"/>
    <w:rsid w:val="0651B2BD"/>
    <w:rsid w:val="068BDAF7"/>
    <w:rsid w:val="072A76C2"/>
    <w:rsid w:val="08D1DC76"/>
    <w:rsid w:val="156869F8"/>
    <w:rsid w:val="168F289F"/>
    <w:rsid w:val="1AD10AAE"/>
    <w:rsid w:val="1DF75537"/>
    <w:rsid w:val="23EB11BA"/>
    <w:rsid w:val="24B2DEC4"/>
    <w:rsid w:val="2667412A"/>
    <w:rsid w:val="27D8A9B4"/>
    <w:rsid w:val="2F5A47F3"/>
    <w:rsid w:val="3473B467"/>
    <w:rsid w:val="34E1CD48"/>
    <w:rsid w:val="366E0E1D"/>
    <w:rsid w:val="38158C54"/>
    <w:rsid w:val="3B15F129"/>
    <w:rsid w:val="428E24A3"/>
    <w:rsid w:val="45B2F349"/>
    <w:rsid w:val="46B2D9F8"/>
    <w:rsid w:val="4721B3CD"/>
    <w:rsid w:val="4AECD8DB"/>
    <w:rsid w:val="4CA18C77"/>
    <w:rsid w:val="4D723EAD"/>
    <w:rsid w:val="4F2BF4DE"/>
    <w:rsid w:val="52C41B37"/>
    <w:rsid w:val="5A8AA25E"/>
    <w:rsid w:val="61348813"/>
    <w:rsid w:val="638B1AEA"/>
    <w:rsid w:val="6B4F02DA"/>
    <w:rsid w:val="6FB6B7D6"/>
    <w:rsid w:val="74A9822A"/>
    <w:rsid w:val="78A19A55"/>
    <w:rsid w:val="79D528E8"/>
    <w:rsid w:val="7A9D88BC"/>
    <w:rsid w:val="7B8374E8"/>
    <w:rsid w:val="7B8C001C"/>
    <w:rsid w:val="7C9D9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hAnsi="Arial" w:eastAsia="Arial" w:cs="Arial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microsoft.com/office/2007/relationships/stylesWithEffects" Target="stylesWithEffect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03C15C-9C2C-4FA2-8F87-2EBBBE1F13D3}"/>
</file>

<file path=customXml/itemProps2.xml><?xml version="1.0" encoding="utf-8"?>
<ds:datastoreItem xmlns:ds="http://schemas.openxmlformats.org/officeDocument/2006/customXml" ds:itemID="{D55228C7-DC14-4B41-B4B5-9F2A126AD9D2}"/>
</file>

<file path=customXml/itemProps3.xml><?xml version="1.0" encoding="utf-8"?>
<ds:datastoreItem xmlns:ds="http://schemas.openxmlformats.org/officeDocument/2006/customXml" ds:itemID="{D280AE00-0492-4A37-A828-3104029527A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Scarfe</cp:lastModifiedBy>
  <cp:revision>10</cp:revision>
  <dcterms:created xsi:type="dcterms:W3CDTF">2020-09-24T02:21:00Z</dcterms:created>
  <dcterms:modified xsi:type="dcterms:W3CDTF">2020-09-30T08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